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Tailor position at your esteemed establishment in United States Chicago. As a dedicated and skilled professional with a passion for precision, craftsmanship, and personalized service, I am eager to contribute my expertise to your team. The opportunity to work as a Tailor in Chicago—a city renowned for its vibrant fashion culture and commitment to quality—excites me deeply. I am confident that my experience in garment alteration, attention to detail, and customer-centric approach align perfectly with the values of your organization.</w:t>
      </w:r>
    </w:p>
    <w:p>
      <w:pPr>
        <w:pStyle w:val="BodyText"/>
      </w:pPr>
      <w:r>
        <w:t xml:space="preserve">With over [X years] of experience in the field of tailoring, I have developed a comprehensive understanding of the artistry and technical skills required to transform garments into flawless reflections of individuality. My journey began in [Previous Workplace or Training Program], where I honed my ability to measure, cut, and sew with precision while maintaining a focus on client satisfaction. Whether it’s adjusting the fit of a suit for a professional client or customizing a wedding dress for a special occasion, I approach each project with the same level of care and professionalism.</w:t>
      </w:r>
    </w:p>
    <w:p>
      <w:pPr>
        <w:pStyle w:val="BodyText"/>
      </w:pPr>
      <w:r>
        <w:t xml:space="preserve">In United States Chicago, where fashion is both an industry and a way of life, the demand for skilled tailors is ever-present. The city’s diverse population and dynamic cultural landscape have taught me the importance of adaptability and cultural sensitivity in serving a wide range of clientele. I have worked with clients from various backgrounds, ensuring that their unique preferences—whether modern minimalism or classic elegance—are met with creativity and expertise. This experience has reinforced my belief that tailoring is not just about altering fabric, but about building trust and creating lasting relationships.</w:t>
      </w:r>
    </w:p>
    <w:p>
      <w:pPr>
        <w:pStyle w:val="BodyText"/>
      </w:pPr>
      <w:r>
        <w:t xml:space="preserve">One of my greatest strengths as a Tailor is my ability to balance technical proficiency with artistic vision. I am well-versed in a variety of sewing techniques, including hand-stitching, machine quilting, and embroidery. My toolkit includes both traditional and modern equipment, allowing me to efficiently handle projects ranging from simple hemming to intricate alterations. Additionally, I stay updated on industry trends by attending local fashion workshops and collaborating with designers in the Chicago area. This commitment to continuous learning ensures that I bring fresh ideas and innovative solutions to every task.</w:t>
      </w:r>
    </w:p>
    <w:p>
      <w:pPr>
        <w:pStyle w:val="BodyText"/>
      </w:pPr>
      <w:r>
        <w:t xml:space="preserve">Working in United States Chicago has also taught me the value of precision and patience. The city’s fast-paced environment demands efficiency without compromising quality, a balance I have mastered through years of practice. For example, during my time at [Previous Workplace], I consistently exceeded customer expectations by delivering high-quality results within tight deadlines. My ability to work independently as well as part of a team has made me a reliable asset in any setting.</w:t>
      </w:r>
    </w:p>
    <w:p>
      <w:pPr>
        <w:pStyle w:val="BodyText"/>
      </w:pPr>
      <w:r>
        <w:t xml:space="preserve">What sets me apart is my dedication to exceeding client expectations. I believe that every garment tells a story, and it is my privilege to help clients preserve or enhance that story through meticulous tailoring. In Chicago, where fashion is both practical and expressive, I have learned to listen intently to clients’ needs and translate their visions into reality. Whether it’s adjusting the length of a pair of trousers or reimagining a vintage dress, I approach each project with enthusiasm and a commitment to excellence.</w:t>
      </w:r>
    </w:p>
    <w:p>
      <w:pPr>
        <w:pStyle w:val="BodyText"/>
      </w:pPr>
      <w:r>
        <w:t xml:space="preserve">In addition to my technical skills, I possess strong interpersonal abilities that are essential for success in the tailoring industry. My communication skills allow me to clearly explain options and techniques to clients, ensuring they feel informed and confident in the process. I also take pride in maintaining a clean and organized workspace, which fosters efficiency and professionalism. These qualities have earned me positive feedback from clients and colleagues alike.</w:t>
      </w:r>
    </w:p>
    <w:p>
      <w:pPr>
        <w:pStyle w:val="BodyText"/>
      </w:pPr>
      <w:r>
        <w:t xml:space="preserve">The Tailor position at your organization resonates with my career goals. I am particularly drawn to your reputation for [mention specific aspect of the company, e.g., "craftsmanship," "innovation," or "community engagement"]. In United States Chicago, where the demand for skilled tailors continues to grow, I am eager to contribute my expertise while further developing my skills in a collaborative and forward-thinking environment. I am confident that my background and passion for tailoring make me an ideal candidate to support your team’s success.</w:t>
      </w:r>
    </w:p>
    <w:p>
      <w:pPr>
        <w:pStyle w:val="BodyText"/>
      </w:pPr>
      <w:r>
        <w:t xml:space="preserve">Thank you for considering my application. I would be honored to discuss how my experience and vision align with the needs of your organization. Please feel free to contact me at [Your Phone Number] or [Your Email Address] at your earliest convenience. I look forward to the opportunity to contribute my skills as a Tailor in United States Chicago and help elevate the art of tailoring in this incredible city.</w:t>
      </w:r>
    </w:p>
    <w:p>
      <w:pPr>
        <w:pStyle w:val="BodyText"/>
      </w:pPr>
      <w:r>
        <w:t xml:space="preserve">Sincerely,</w:t>
      </w:r>
      <w:r>
        <w:br/>
      </w:r>
      <w:r>
        <w:t xml:space="preserve">[Your Full Name]</w:t>
      </w:r>
      <w:r>
        <w:br/>
      </w:r>
      <w:r>
        <w:t xml:space="preserve">[Your Phone Number]</w:t>
      </w:r>
      <w:r>
        <w:br/>
      </w:r>
      <w:r>
        <w:t xml:space="preserve">[Your 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1T08:31:30Z</dcterms:created>
  <dcterms:modified xsi:type="dcterms:W3CDTF">2026-07-21T08:31:30Z</dcterms:modified>
</cp:coreProperties>
</file>

<file path=docProps/custom.xml><?xml version="1.0" encoding="utf-8"?>
<Properties xmlns="http://schemas.openxmlformats.org/officeDocument/2006/custom-properties" xmlns:vt="http://schemas.openxmlformats.org/officeDocument/2006/docPropsVTypes"/>
</file>